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bookmarkStart w:id="0" w:name="_GoBack"/>
      <w:bookmarkEnd w:id="0"/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###### ########## Simulation Blocker Beispiel mit Fixed Effects mit dem runjags package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###### Die Working Directory muss auf Ihre Bedürfnisse angepasst werden.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Teil Simulation mit JAGS ------------------------------------------------------------------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Clear data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m(list=ls())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load libraries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library(rjags)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Lade nötiges Paket: coda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Linked to JAGS 4.3.0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Loaded modules: basemod,bugs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library(runjags)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library(random)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library(coda)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load.module("glm")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module glm loaded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load.module("lecuyer")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module lecuyer loaded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load.module("dic")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module dic loaded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#  Sichergehen richtiger Working directory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setwd("C:/Users/IvanB/Desktop/Masterarbeit/Statistische Programme und Gibbs Sampler/Programm JAGS/Nachrechnen TSD2-Dokument/Nachrechnen mit runjags/Blocker")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Read the data into R.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ata = as.matrix(read.table("Blocker_Data_neu sortiert.txt", sep = "", header=F))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head(data) # Shows the first six entries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ata2  = read.table("Data_Blocker_Rest.txt")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head(data2) # Shows the first six entries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Values for simulation, prepare dat for JAGS (allocation values from data)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ns &lt;-  nrow(data)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ns # check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nt &lt;-  ncol(data[,5:6])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nt # check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na &lt;- data[,7]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na  # check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 &lt;- data[,1:2]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r # Check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n &lt;-  data[,3:4]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n # Check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t &lt;-  data[,5:6]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t # Check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read in inits with chains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inits1 &lt;- list(d=c( NA, 0),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mu=c(0, 0, 0, 0, 0, 0, 0, 0, 0, 0, 0, 0, 0, 0, 0, 0, 0, 0, 0, 0, 0, 0),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.RNG.name="lecuyer::RngStream", .RNG.seed=1) 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inits2 &lt;- list(d=c( NA, -1),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mu=c(-3, -3, -3, -3, -3, -3, -3, -3, -3, -3, -3, -3, -3, -3, -3, -3, -3, -3, -3, -3, -3, -3),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.RNG.name="lecuyer::RngStream", .RNG.seed=2)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inits3 &lt;- list(d=c( NA, 2),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mu=c(-3, 5, -1, -3, 7, -3, -4, -3, -3, 0, -3, -3,0, 3, 5, -3, -3, -1, -3, -7, -3, -3),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.RNG.name="lecuyer::RngStream", .RNG.seed=3 )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all.inits &lt;- list(inits1, inits2, inits3)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define JAGS model within R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model &lt;- cat("model{ # *** PROGRAM STARTS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lastRenderedPageBreak/>
        <w:t xml:space="preserve">+                 for(i in 1:ns){ # LOOP THROUGH STUDIES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    mu[i] ~ dnorm(0,.0001) # vague priors for all trial baselines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    for (k in 1:na[i]) { # LOOP THROUGH ARMS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        r[i,k] ~ dbin(p[i,k],n[i,k]) # binomial likelihood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        logit(p[i,k]) &lt;- mu[i] + d[t[i,k]] - d[t[i,1]] # model for linear predictor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        rhat[i,k] &lt;- p[i,k] * n[i,k] # expected value of the numerators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        dev[i,k] &lt;- 2 * (r[i,k] * (log(r[i,k])-log(rhat[i,k]))   +  (n[i,k]-r[i,k]) * (log(n[i,k]-r[i,k]) - log(n[i,k]-rhat[i,k])))  #Deviance contribution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    }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resdev[i] &lt;- sum(dev[i,1:na[i]]) # summed residual deviance contribution for this trial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}   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totresdev &lt;- sum(resdev[]) #Total Residual Deviance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d[1]&lt;-0 # treatment effect is zero for reference treatment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for (k in 2:nt){ d[k] ~ dnorm(0,.0001) } # vague priors for treatment effects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# Provide estimates of treatment effects T[k] on the natural (probability) scale 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# Given a Mean Effect, meanA, for 'standard' treatment 1, with precision (1/variance) precA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 for (k in 1:nt) { logit(T[k]) &lt;- A + d[k] }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A ~ dnorm(-2.2, 3.3)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 } ",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file="Blocker_Fixed.txt")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Set up the JAGS model and settings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jags.m &lt;- run.jags(model="Blocker_Fixed.txt", monitor=c("d[2]", "T[1]", "T[2]",  "totresdev", "deviance", "pd", "dic" , "full.pd"  ),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    data=list("ns"=ns, "nt"=nt, "na"=na, "r"=r, "n"=n, "t"=t) , n.chains=3, inits=all.inits, burnin = 10000, sample = 30000, adapt = 1500)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Compiling rjags model...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Calling the simulation using the rjags method...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Note: the model did not require adaptation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Burning in the model for 10000 iterations...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|**************************************************| 100%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Running the model for 30000 iterations...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|**************************************************| 100%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Extending 30000 iterations for pD/DIC estimates...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|**************************************************| 100%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Simulation complete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Calculating summary statistics...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Calculating the Gelman-Rubin statistic for 5 variables....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Note: Unable to calculate the multivariate psrf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Finished running the simulation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 optional, falls nicht konvergiert: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jags.m &lt;- autorun.jags(model="Blocker_Fixed.txt", monitor=c("d[2]", "T[1]", "T[2]",  "totresdev", "deviance", "pd", "dic" , "full.pd"  ),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#                   data=list("ns"=ns, "nt"=nt, "na"=na, "r"=r, "n"=n, "t"=t) , n.chains=3,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                  inits=all.inits, burnin = 10000, sample = 30000, adapt = 1500, , max.time="1hr")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 Ausgabe posteriore Werte --------------------------------------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print(jags.m)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JAGS model summary statistics from 90000 samples (chains = 3; adapt+burnin = 11500):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                                                                                                  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        Lower95   Median  Upper95     Mean       SD Mode      MCerr MC%ofSD SSeff      AC.10   psrf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d[2]      -0.35778 -0.26139 -0.16275 -0.26136 0.049913   -- 0.00085252     1.7  3428    0.46411 1.0009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T[1]      0.025628 0.099372  0.21902  0.11012 0.054684   -- 0.00031407     0.6 30316 -0.0028056 1.0001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T[2]      0.019861 0.078289  0.17806 0.087652 0.045334   -- 0.00026174     0.6 30000 0.00084433 1.0001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totresdev   34.562    46.19   60.701   46.852   6.8572   --   0.094234     1.4  5295    0.27234      1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lastRenderedPageBreak/>
        <w:t>deviance    251.99   263.62   278.13   264.28   6.8572   --   0.094234     1.4  5295    0.27234      1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Model fit assessment: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DIC = 287.0076  (range between chains: 287.0875 - 287.2244)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PED not available from the stored object]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Estimated effective number of parameters:  pD = 22.87714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Total time taken: 1.6 minutes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summary(jags.m$mcmc) # für 2.5 - 97.5  CrI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Iterations = 11501:41500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Thinning interval = 1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Number of chains = 3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Sample size per chain = 30000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1. Empirical mean and standard deviation for each variable,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plus standard error of the mean: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            Mean      SD  Naive SE Time-series SE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d[2]       -0.26132 0.04994 0.0001665      0.0008537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T[1]        0.11043 0.05445 0.0001815      0.0001815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T[2]        0.08791 0.04512 0.0001504      0.0001509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totresdev  46.84130 6.86058 0.0228686      0.0918093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deviance  264.27184 6.86058 0.0228686      0.0918093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2. Quantiles for each variable: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            </w:t>
      </w: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2.5%       25%       50%      75%    97.5%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d[2]       -0.35878  -0.29509  -0.26135  -0.2277  -0.1632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T[1]        0.03648   0.07099   0.09971   0.1381   0.2452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T[2]        0.02816   0.05551   0.07862   0.1101   0.2009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totresdev  35.38054  41.92836  46.18156  51.0495  62.0201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deviance  252.81109 259.35890 263.61210 268.4801 279.4507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 Berechnung Daten für leverage plot --------------------------------------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 erneute Simulation für die Erzeugung von dev und rhat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jags.m_levPlot &lt;- run.jags(model="Blocker_Fixed.txt", monitor=c("dev", "rhat"),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+                            data=list("ns"=ns, "nt"=nt, "na"=na, "r"=r, "n"=n, "t"=t) ,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            n.chains=3, inits=all.inits, burnin = 10000, sample = 20000, adapt = 1000)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Compiling rjags model...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Calling the simulation using the rjags method...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Note: the model did not require adaptation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Burning in the model for 10000 iterations...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|**************************************************| 100%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Running the model for 20000 iterations...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|**************************************************| 100%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Simulation complete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Note: Summary statistics were not produced as there are &gt;50 monitored variables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To override this behaviour see ?add.summary and ?runjags.options] FALSEFinished running the simulation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jags.m_levPlot_summary &lt;- summary(jags.m_levPlot$mcmc)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jags.m_levPlot_summary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out_lePlo &lt;- capture.output(   jags.m_levPlot_summary)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cat("Hilf_lePlo", out_lePlo, file="Hilf.txt", sep="\n", append=TRUE)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Hilf_data = read.table("Hilf.txt", sep = "", header=F, skip=11, nrows=88)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Hilf_data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 Berechnung w_ik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Hilf_dev &lt;- Hilf_data[1:44,2]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Hilf_dev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[1] 0.5763 1.0830 0.8079 0.7788 1.0044 0.7395 1.4300 0.8240 0.7994 0.8785 0.6417 0.8922 0.9256 2.3897 0.6596 0.6948 0.9806 0.9077 0.8667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20] 0.6738 1.2273 1.2377 0.5873 0.9375 0.5221 0.7292 1.1133 0.5733 1.4735 0.9033 0.7006 0.8264 0.7176 0.9295 0.7495 2.6498 0.5901 0.6679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39] 1.0670 1.1124 1.1014 0.6180 1.1771 1.1723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Hilf_dev_k1 &lt;- Hilf_dev[1:22]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Hilf_dev_k1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lastRenderedPageBreak/>
        <w:t>&gt; Hilf_dev_k2 &lt;- Hilf_dev[23:44]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Hilf_dev_k2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Hilf_dev_II &lt;- cbind(Hilf_dev_k1, Hilf_dev_k2)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Hilf_dev_II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Hilf_dev_III &lt;- cbind(Hilf_dev_II, total = rowMeans(Hilf_dev_II))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Hilf_dev_III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w_ik &lt;- sqrt(Hilf_dev_III[,3])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w_ik_neg &lt;- -w_ik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fertige_Daten_w_ik &lt;- cbind(Hilf_dev_III, w_ik_neg, w_ik)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fertige_Daten_w_ik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 manuelle Berechnung von pD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 ist Std-Abweichung jedes einzelnen Werts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 insg 22 Wertepaare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Var_manuell &lt;-  sum(Hilf_dev)^2/44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pD_manuell &lt;- Var_manuell/2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pD_manuell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561032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[1] 19.9866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 Berechnung leverage_ik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Hilf_rhat &lt;- Hilf_data[45:88,2]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Hilf_rhat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Hilf_rhat_k1 &lt;- Hilf_rhat[1:22]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Hilf_rhat_k1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Hilf_rhat_k2 &lt;- Hilf_rhat[23:44]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Hilf_rhat_k2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dev_tilde_erst_k1 &lt;- data[,1]*log(data[,1]/Hilf_rhat_k1)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_tilde_erst_k1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dev_tilde_zweit_k1 &lt;- (data[,3]-data[,1])*log((data[,3]-data[,1])/(data[,3]-Hilf_rhat_k1))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_tilde_zweit_k1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dev_tilde_gesamt_k1 &lt;- 2*(dev_tilde_erst_k1+dev_tilde_zweit_k1)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_tilde_gesamt_k1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leverage_k1 &lt;-  fertige_Daten_w_ik[,1] - dev_tilde_gesamt_k1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leverage_k1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tilde_erst_k2 &lt;- data[,2]*log(data[,2]/Hilf_rhat_k2)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_tilde_erst_k2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dev_tilde_erst_k2 &lt;- data[,2]*log(data[,2]/Hilf_rhat_k2)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_tilde_erst_k2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tilde_zweit_k2 &lt;- (data[,4]-data[,2])*log((data[,4]-data[,2])/(data[,4]-Hilf_rhat_k2))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_tilde_zweit_k2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dev_tilde_gesamt_k2 &lt;- 2*(dev_tilde_erst_k2+dev_tilde_zweit_k2)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_tilde_gesamt_k2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leverage_k2 &lt;-  fertige_Daten_w_ik[,2] - dev_tilde_gesamt_k2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leverage_k2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 Erzeugen leverage plot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library(car)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Lade nötiges Paket: carData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scatterplot(c(fertige_Daten_w_ik[,"w_ik_neg"], fertige_Daten_w_ik[,"w_ik"]), c(leverage_k1, leverage_k2),  main="Leverage plot for the Fixed effects model", xlim=c(-3,3), ylim=c(0,4.5), xlab=expression('w'[ik]), ylab=expression('leverage'[ik]), regLine =F, smooth=F, boxplots=F )               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curve(-x^2+1, from=-3, to=3, col="red", lty="solid", add=T)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curve(-x^2+2, from=-3, to=3, col="green", lty="dashed", add=T)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curve(-x^2+3, from=-3, to=3, col="blueviolet", lty="dotted", add=T)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curve(-x^2+4, from=-3, to=3, col="blue", lty="dotdash", add=T)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561032" w:rsidRPr="00561032" w:rsidRDefault="00561032" w:rsidP="0056103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lang w:eastAsia="de-DE"/>
        </w:rPr>
      </w:pPr>
      <w:r w:rsidRPr="00561032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###### ########## ########## Simulation beendet ########## ########## ##########</w:t>
      </w:r>
    </w:p>
    <w:p w:rsidR="00D916E9" w:rsidRPr="00561032" w:rsidRDefault="00D916E9">
      <w:pPr>
        <w:rPr>
          <w:sz w:val="20"/>
        </w:rPr>
      </w:pPr>
    </w:p>
    <w:sectPr w:rsidR="00D916E9" w:rsidRPr="00561032" w:rsidSect="00C7331C">
      <w:pgSz w:w="11906" w:h="16838" w:code="9"/>
      <w:pgMar w:top="1418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MzY1MjGwMDMwMzVU0lEKTi0uzszPAykwrAUATDqx5iwAAAA="/>
  </w:docVars>
  <w:rsids>
    <w:rsidRoot w:val="00561032"/>
    <w:rsid w:val="000A0B58"/>
    <w:rsid w:val="00241933"/>
    <w:rsid w:val="00561032"/>
    <w:rsid w:val="007C4CC8"/>
    <w:rsid w:val="00807E0A"/>
    <w:rsid w:val="009F6F1F"/>
    <w:rsid w:val="00C7331C"/>
    <w:rsid w:val="00CD3801"/>
    <w:rsid w:val="00D36DFB"/>
    <w:rsid w:val="00D916E9"/>
    <w:rsid w:val="00E630A6"/>
    <w:rsid w:val="00FC45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F50FD8"/>
  <w15:chartTrackingRefBased/>
  <w15:docId w15:val="{A1ECC15C-F8EA-4730-8154-F48C4C99F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E630A6"/>
    <w:pPr>
      <w:spacing w:line="360" w:lineRule="auto"/>
    </w:pPr>
    <w:rPr>
      <w:rFonts w:ascii="Arial" w:hAnsi="Arial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Listentabelle4Akzent2">
    <w:name w:val="List Table 4 Accent 2"/>
    <w:basedOn w:val="NormaleTabelle"/>
    <w:uiPriority w:val="49"/>
    <w:rsid w:val="00CD3801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5610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561032"/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gd15mcfceub">
    <w:name w:val="gd15mcfceub"/>
    <w:basedOn w:val="Absatz-Standardschriftart"/>
    <w:rsid w:val="00561032"/>
  </w:style>
  <w:style w:type="character" w:customStyle="1" w:styleId="gd15mcfckub">
    <w:name w:val="gd15mcfckub"/>
    <w:basedOn w:val="Absatz-Standardschriftart"/>
    <w:rsid w:val="00561032"/>
  </w:style>
  <w:style w:type="character" w:customStyle="1" w:styleId="gd15mcfcktb">
    <w:name w:val="gd15mcfcktb"/>
    <w:basedOn w:val="Absatz-Standardschriftart"/>
    <w:rsid w:val="00561032"/>
  </w:style>
  <w:style w:type="character" w:customStyle="1" w:styleId="gd15mcfcotb">
    <w:name w:val="gd15mcfcotb"/>
    <w:basedOn w:val="Absatz-Standardschriftart"/>
    <w:rsid w:val="005610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250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F7F6A8-3F29-4AC3-A805-073F73742B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505</Words>
  <Characters>9486</Characters>
  <Application>Microsoft Office Word</Application>
  <DocSecurity>0</DocSecurity>
  <Lines>79</Lines>
  <Paragraphs>21</Paragraphs>
  <ScaleCrop>false</ScaleCrop>
  <Company/>
  <LinksUpToDate>false</LinksUpToDate>
  <CharactersWithSpaces>10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1</cp:revision>
  <dcterms:created xsi:type="dcterms:W3CDTF">2019-11-04T17:52:00Z</dcterms:created>
  <dcterms:modified xsi:type="dcterms:W3CDTF">2019-11-04T17:52:00Z</dcterms:modified>
</cp:coreProperties>
</file>